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X6af3fc2da0d7a3d1b245e648379461476ab034d"/>
    <w:p>
      <w:pPr>
        <w:pStyle w:val="Heading1"/>
      </w:pPr>
      <w:r>
        <w:t xml:space="preserve">Internship Application Letter for Web Designer Position</w:t>
      </w:r>
    </w:p>
    <w:bookmarkEnd w:id="20"/>
    <w:p>
      <w:pPr>
        <w:pStyle w:val="FirstParagraph"/>
      </w:pPr>
      <w:r>
        <w:t xml:space="preserve">Your Name</w:t>
      </w:r>
      <w:r>
        <w:br/>
      </w:r>
      <w:r>
        <w:t xml:space="preserve">Your Address</w:t>
      </w:r>
      <w:r>
        <w:br/>
      </w:r>
      <w:r>
        <w:t xml:space="preserve">City, Postal Code</w:t>
      </w:r>
      <w:r>
        <w:br/>
      </w:r>
      <w:r>
        <w:t xml:space="preserve">Email Address | Phone Number | Portfolio URL</w:t>
      </w:r>
    </w:p>
    <w:p>
      <w:pPr>
        <w:pStyle w:val="BodyText"/>
      </w:pPr>
      <w:r>
        <w:t xml:space="preserve">Hiring Manager</w:t>
      </w:r>
      <w:r>
        <w:br/>
      </w:r>
      <w:r>
        <w:t xml:space="preserve">[Company Name]</w:t>
      </w:r>
      <w:r>
        <w:br/>
      </w:r>
      <w:r>
        <w:t xml:space="preserve">[Company Street Address]</w:t>
      </w:r>
      <w:r>
        <w:br/>
      </w:r>
      <w:r>
        <w:t xml:space="preserve">Jerusalem, Israel 97100</w:t>
      </w:r>
    </w:p>
    <w:p>
      <w:pPr>
        <w:pStyle w:val="BodyText"/>
      </w:pPr>
      <w:r>
        <w:t xml:space="preserve">Date: October 26, 2023</w:t>
      </w:r>
    </w:p>
    <w:p>
      <w:pPr>
        <w:pStyle w:val="BodyText"/>
      </w:pPr>
      <w:r>
        <w:t xml:space="preserve">Subject: Enthusiastic Application for Web Designer Internship at [Company Name] in Israel Jerusalem</w:t>
      </w:r>
    </w:p>
    <w:p>
      <w:pPr>
        <w:pStyle w:val="BodyText"/>
      </w:pPr>
      <w:r>
        <w:t xml:space="preserve">Dear Hiring Manager,</w:t>
      </w:r>
    </w:p>
    <w:p>
      <w:pPr>
        <w:pStyle w:val="BodyText"/>
      </w:pPr>
      <w:r>
        <w:t xml:space="preserve">I am writing with profound enthusiasm to submit my application for the Web Designer Internship position at [Company Name] in the vibrant city of Jerusalem, Israel. As a passionate digital creator deeply invested in the evolving landscape of web design and user experience, I have long admired [Company Name]'s innovative approach to digital solutions within Israel's thriving tech ecosystem. This Internship Application Letter represents not just a professional opportunity, but a meaningful step toward contributing to the technological advancement of Jerusalem—a city where ancient heritage and cutting-edge innovation coexist in remarkable synergy.</w:t>
      </w:r>
    </w:p>
    <w:p>
      <w:pPr>
        <w:pStyle w:val="BodyText"/>
      </w:pPr>
      <w:r>
        <w:t xml:space="preserve">My academic journey at [Your University] has equipped me with robust technical capabilities and creative sensibilities essential for modern web design. I recently graduated with a Bachelor's degree in Digital Media Design, specializing in responsive web development, UX/UI principles, and accessibility standards. My coursework included intensive projects such as designing a multi-lingual e-commerce platform for cultural heritage tourism (a concept deeply resonant with Jerusalem's unique position as a crossroads of civilizations) and developing an accessible educational portal for Arabic-Hebrew bilingual learners—both projects reflecting my commitment to creating inclusive digital spaces. Through these experiences, I've mastered industry-standard tools including Adobe Creative Suite, Figma, HTML5/CSS3 frameworks (Bootstrap), and JavaScript libraries, consistently delivering designs that balance aesthetic excellence with functional integrity.</w:t>
      </w:r>
    </w:p>
    <w:p>
      <w:pPr>
        <w:pStyle w:val="BodyText"/>
      </w:pPr>
      <w:r>
        <w:t xml:space="preserve">What truly excites me about this internship opportunity is the chance to immerse myself in Jerusalem's dynamic tech community. Having researched Israel's digital landscape extensively, I recognize Jerusalem as a burgeoning hub where global tech giants like Google and Microsoft have established R&amp;D centers alongside pioneering local startups. This city uniquely bridges Eastern and Western design philosophies, creating an ideal environment for cultural innovation—something I've personally experienced through my volunteer work with the Jerusalem Design Collective (JDC). As a member of JDC's student initiative, I collaborated on a project revitalizing digital platforms for NGOs serving immigrant communities in East Jerusalem. This experience taught me how thoughtful web design can foster social cohesion—a principle central to Jerusalem's identity as "the city of peace." I am eager to bring this perspective to [Company Name], where I understand your team actively engages with cross-cultural projects that honor Jerusalem's multifaceted narrative.</w:t>
      </w:r>
    </w:p>
    <w:p>
      <w:pPr>
        <w:pStyle w:val="BodyText"/>
      </w:pPr>
      <w:r>
        <w:t xml:space="preserve">My professional experience further aligns with the demands of a Web Designer Internship. At CreativeSpark Studio, I served as a junior designer for 10 months, contributing to 15+ client projects including rebranding campaigns for sustainable tourism businesses in Tel Aviv and Haifa. I developed wireframes that improved user engagement by 35% through intuitive navigation systems inspired by Jerusalem's ancient city planning—where paths are deliberately designed to guide visitors toward meaningful encounters. Additionally, I led a student-led initiative to document Jerusalem's digital presence, creating a comprehensive audit of municipal websites that identified accessibility gaps and cultural representation opportunities. This project culminated in a presentation at the Israeli Web Designers Association conference, where I advocated for design practices that respect Jerusalem's complex identity without oversimplifying its diversity.</w:t>
      </w:r>
    </w:p>
    <w:p>
      <w:pPr>
        <w:pStyle w:val="BodyText"/>
      </w:pPr>
      <w:r>
        <w:t xml:space="preserve">I am particularly drawn to [Company Name]'s recent work on the "Heritage Connect" platform—an application that uses geolocation to deliver culturally contextualized digital tours of Jerusalem's historical sites. As someone who has spent countless hours exploring the Old City's streets and studying its layered narratives, I understand the critical importance of designing interfaces that honor this depth while remaining accessible to global audiences. My proposal for integrating augmented reality elements into your platform (drawing from my AR prototyping skills during university) would reflect my dedication to creating meaningful digital experiences rooted in Jerusalem's unique context. This aligns perfectly with the innovative spirit I observe throughout Israel's tech scene, where design solutions often emerge from a profound understanding of local culture and global relevance.</w:t>
      </w:r>
    </w:p>
    <w:p>
      <w:pPr>
        <w:pStyle w:val="BodyText"/>
      </w:pPr>
      <w:r>
        <w:t xml:space="preserve">My fluency in English (professional proficiency), Hebrew (conversational), and Arabic (basic) positions me to collaborate effectively within Jerusalem's multicultural environment. I have also completed a three-week cultural immersion program at the Jerusalem Academy of Music and Dance, where I studied how visual storytelling shapes collective identity—a perspective I will bring to every design challenge. Furthermore, my commitment to continuous learning is demonstrated by my recent certification in Google's UX Design Professional Certificate and participation in the Israel Innovation Authority's digital skills bootcamp.</w:t>
      </w:r>
    </w:p>
    <w:p>
      <w:pPr>
        <w:pStyle w:val="BodyText"/>
      </w:pPr>
      <w:r>
        <w:t xml:space="preserve">Jerusalem isn't merely a location for this internship—it represents a living laboratory where design can bridge divides and build understanding. I am eager to contribute my technical skills, cross-cultural perspective, and deep respect for Jerusalem's legacy to your team. The prospect of working within Israel's vibrant tech ecosystem—where startups thrive in the shadow of ancient walls—is precisely the environment that fuels my professional growth. I would be honored to discuss how my background in Web Designer practices can support [Company Name]'s mission while learning from your esteemed team.</w:t>
      </w:r>
    </w:p>
    <w:p>
      <w:pPr>
        <w:pStyle w:val="BodyText"/>
      </w:pPr>
      <w:r>
        <w:t xml:space="preserve">Thank you for considering this Internship Application Letter. I have attached my portfolio showcasing projects relevant to Jerusalem's digital landscape, including a responsive website redesign for the Yad Vashem Education Hub (featuring accessibility features tested with local disability advocacy groups). I welcome the opportunity to discuss how my skills in creating culturally intelligent web experiences can benefit your initiatives in Israel Jerusalem. I look forward to scheduling an interview at your earliest convenience.</w:t>
      </w:r>
    </w:p>
    <w:p>
      <w:pPr>
        <w:pStyle w:val="BodyText"/>
      </w:pPr>
      <w:r>
        <w:t xml:space="preserve">Sincerely,</w:t>
      </w:r>
      <w:r>
        <w:br/>
      </w:r>
      <w:r>
        <w:br/>
      </w:r>
      <w:r>
        <w:br/>
      </w:r>
      <w:r>
        <w:t xml:space="preserve">[Your Full Name]</w:t>
      </w:r>
      <w:r>
        <w:br/>
      </w:r>
      <w:r>
        <w:t xml:space="preserve">Web Designer Internship Candidate</w:t>
      </w:r>
    </w:p>
    <w:p>
      <w:pPr>
        <w:pStyle w:val="BodyText"/>
      </w:pPr>
      <w:r>
        <w:t xml:space="preserve">Word Count: 927</w:t>
      </w:r>
      <w:r>
        <w:br/>
      </w:r>
      <w:r>
        <w:t xml:space="preserve">"This document is specifically crafted for the Israel Jerusalem context, emphasizing cultural awareness and local tech ecosystem integration as essential components of a Web Designer internship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4-30T02:33:05Z</dcterms:created>
  <dcterms:modified xsi:type="dcterms:W3CDTF">2026-04-30T02:33:05Z</dcterms:modified>
</cp:coreProperties>
</file>

<file path=docProps/custom.xml><?xml version="1.0" encoding="utf-8"?>
<Properties xmlns="http://schemas.openxmlformats.org/officeDocument/2006/custom-properties" xmlns:vt="http://schemas.openxmlformats.org/officeDocument/2006/docPropsVTypes"/>
</file>